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110CA" w14:textId="77777777" w:rsidR="001502CF" w:rsidRPr="009A5F2C" w:rsidRDefault="001502CF" w:rsidP="00693447">
      <w:pPr>
        <w:spacing w:after="0" w:line="240" w:lineRule="auto"/>
        <w:rPr>
          <w:b/>
          <w:sz w:val="12"/>
          <w:szCs w:val="12"/>
        </w:rPr>
      </w:pPr>
    </w:p>
    <w:p w14:paraId="7DB998F2" w14:textId="77777777" w:rsidR="00E00A7E" w:rsidRDefault="00E00A7E" w:rsidP="00693447">
      <w:pPr>
        <w:spacing w:after="0" w:line="240" w:lineRule="auto"/>
      </w:pPr>
      <w:bookmarkStart w:id="0" w:name="_Hlk115817740"/>
    </w:p>
    <w:p w14:paraId="3FCE18CF" w14:textId="75ACB571" w:rsidR="00693447" w:rsidRDefault="001502CF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B3F5E" wp14:editId="2C955733">
                <wp:simplePos x="0" y="0"/>
                <wp:positionH relativeFrom="column">
                  <wp:posOffset>566928</wp:posOffset>
                </wp:positionH>
                <wp:positionV relativeFrom="paragraph">
                  <wp:posOffset>74245</wp:posOffset>
                </wp:positionV>
                <wp:extent cx="4345229" cy="262966"/>
                <wp:effectExtent l="0" t="0" r="1778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26296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82ADD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B3F5E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26" type="#_x0000_t176" style="position:absolute;margin-left:44.65pt;margin-top:5.85pt;width:342.15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" fillcolor="#ffc000 [3207]" strokecolor="#7f5f00 [1607]" strokeweight="1pt">
                <v:textbox>
                  <w:txbxContent>
                    <w:p w14:paraId="75682ADD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609A87C0" w14:textId="77777777" w:rsidR="001350DF" w:rsidRDefault="001350DF" w:rsidP="00693447">
      <w:pPr>
        <w:spacing w:after="0" w:line="240" w:lineRule="auto"/>
      </w:pPr>
    </w:p>
    <w:p w14:paraId="2356C6B0" w14:textId="783F04FC" w:rsidR="00A25EB0" w:rsidRDefault="00592C18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961AC4" wp14:editId="24AF2000">
                <wp:simplePos x="0" y="0"/>
                <wp:positionH relativeFrom="column">
                  <wp:posOffset>3039466</wp:posOffset>
                </wp:positionH>
                <wp:positionV relativeFrom="paragraph">
                  <wp:posOffset>77064</wp:posOffset>
                </wp:positionV>
                <wp:extent cx="1887220" cy="1242999"/>
                <wp:effectExtent l="0" t="0" r="17780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E636A6" w14:textId="77777777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removed </w:t>
                            </w:r>
                            <w:r w:rsidRPr="00A85C0A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18"/>
                                <w:szCs w:val="20"/>
                              </w:rPr>
                              <w:t>before screening</w:t>
                            </w:r>
                            <w:r w:rsidR="000A0D1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5BAB6284" w14:textId="77777777" w:rsidR="00CD02C1" w:rsidRDefault="00560609" w:rsidP="00CD02C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Duplicate records</w:t>
                            </w:r>
                            <w:r w:rsidR="00243932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removed</w:t>
                            </w:r>
                          </w:p>
                          <w:p w14:paraId="4D296EC4" w14:textId="7CD6E8BC" w:rsidR="00560609" w:rsidRPr="00560609" w:rsidRDefault="00560609" w:rsidP="00CD02C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61AC4" id="Rectangle 2" o:spid="_x0000_s1027" style="position:absolute;margin-left:239.35pt;margin-top:6.05pt;width:148.6pt;height:9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" filled="f" strokecolor="black [3213]" strokeweight="1pt">
                <v:textbox>
                  <w:txbxContent>
                    <w:p w14:paraId="7FE636A6" w14:textId="77777777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removed </w:t>
                      </w:r>
                      <w:r w:rsidRPr="00A85C0A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18"/>
                          <w:szCs w:val="20"/>
                        </w:rPr>
                        <w:t>before screening</w:t>
                      </w:r>
                      <w:r w:rsidR="000A0D1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14:paraId="5BAB6284" w14:textId="77777777" w:rsidR="00CD02C1" w:rsidRDefault="00560609" w:rsidP="00CD02C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Duplicate records</w:t>
                      </w:r>
                      <w:r w:rsidR="00243932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removed</w:t>
                      </w:r>
                    </w:p>
                    <w:p w14:paraId="4D296EC4" w14:textId="7CD6E8BC" w:rsidR="00560609" w:rsidRPr="00560609" w:rsidRDefault="00560609" w:rsidP="00CD02C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5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56060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FC63CD" wp14:editId="1E8D9BAC">
                <wp:simplePos x="0" y="0"/>
                <wp:positionH relativeFrom="column">
                  <wp:posOffset>559613</wp:posOffset>
                </wp:positionH>
                <wp:positionV relativeFrom="paragraph">
                  <wp:posOffset>77064</wp:posOffset>
                </wp:positionV>
                <wp:extent cx="1887220" cy="1243584"/>
                <wp:effectExtent l="0" t="0" r="1778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33C3AE" w14:textId="5F4DA318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identified </w:t>
                            </w:r>
                            <w:r w:rsidR="00B1263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from</w:t>
                            </w:r>
                            <w:r w:rsidR="009F5D8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*</w:t>
                            </w:r>
                            <w:r w:rsidR="00B1263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68E6F19B" w14:textId="5F55963E" w:rsidR="00560609" w:rsidRDefault="00B1263E" w:rsidP="00560609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D</w:t>
                            </w:r>
                            <w:r w:rsid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atabas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 w:rsid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 w:rsid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1020</w:t>
                            </w:r>
                            <w:r w:rsid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7ECFA9D6" w14:textId="2D2FB7B0" w:rsidR="00C73533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ubMed (n = 22)</w:t>
                            </w:r>
                          </w:p>
                          <w:p w14:paraId="3BA26DC5" w14:textId="500B0912" w:rsidR="00BA580A" w:rsidRP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Google Scholar (n = 99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C63CD" id="Rectangle 1" o:spid="_x0000_s1028" style="position:absolute;margin-left:44.05pt;margin-top:6.05pt;width:148.6pt;height:9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" filled="f" strokecolor="black [3213]" strokeweight="1pt">
                <v:textbox>
                  <w:txbxContent>
                    <w:p w14:paraId="7C33C3AE" w14:textId="5F4DA318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identified </w:t>
                      </w:r>
                      <w:r w:rsidR="00B1263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from</w:t>
                      </w:r>
                      <w:r w:rsidR="009F5D8B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*</w:t>
                      </w:r>
                      <w:r w:rsidR="00B1263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14:paraId="68E6F19B" w14:textId="5F55963E" w:rsidR="00560609" w:rsidRDefault="00B1263E" w:rsidP="00560609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D</w:t>
                      </w:r>
                      <w:r w:rsid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atabas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 w:rsid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 w:rsid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1020</w:t>
                      </w:r>
                      <w:r w:rsid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7ECFA9D6" w14:textId="2D2FB7B0" w:rsidR="00C73533" w:rsidRDefault="00BA580A" w:rsidP="00BA58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PubMed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(n =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3BA26DC5" w14:textId="500B0912" w:rsidR="00BA580A" w:rsidRPr="00BA580A" w:rsidRDefault="00BA580A" w:rsidP="00BA58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Google Scholar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(n =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998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3112407" w14:textId="77777777" w:rsidR="00A25EB0" w:rsidRDefault="00A25EB0" w:rsidP="00693447">
      <w:pPr>
        <w:spacing w:after="0" w:line="240" w:lineRule="auto"/>
      </w:pPr>
    </w:p>
    <w:p w14:paraId="53A0156E" w14:textId="77777777" w:rsidR="00A25EB0" w:rsidRDefault="001502CF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999D40D" wp14:editId="1EACE2BF">
                <wp:simplePos x="0" y="0"/>
                <wp:positionH relativeFrom="column">
                  <wp:posOffset>-403543</wp:posOffset>
                </wp:positionH>
                <wp:positionV relativeFrom="paragraph">
                  <wp:posOffset>222567</wp:posOffset>
                </wp:positionV>
                <wp:extent cx="1276985" cy="262890"/>
                <wp:effectExtent l="0" t="7302" r="11112" b="11113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151D2E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9D40D" id="Flowchart: Alternate Process 31" o:spid="_x0000_s1029" type="#_x0000_t176" style="position:absolute;margin-left:-31.8pt;margin-top:17.5pt;width:100.55pt;height:20.7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" fillcolor="#9cc2e5 [1944]" strokecolor="black [3213]" strokeweight="1pt">
                <v:textbox>
                  <w:txbxContent>
                    <w:p w14:paraId="22151D2E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630496" w14:textId="77777777" w:rsidR="00A25EB0" w:rsidRDefault="00A25EB0" w:rsidP="00693447">
      <w:pPr>
        <w:spacing w:after="0" w:line="240" w:lineRule="auto"/>
      </w:pPr>
    </w:p>
    <w:p w14:paraId="54B3D059" w14:textId="77777777" w:rsidR="00A25EB0" w:rsidRDefault="00E734EB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302BD8" wp14:editId="2E0EB66A">
                <wp:simplePos x="0" y="0"/>
                <wp:positionH relativeFrom="column">
                  <wp:posOffset>2454250</wp:posOffset>
                </wp:positionH>
                <wp:positionV relativeFrom="paragraph">
                  <wp:posOffset>9550</wp:posOffset>
                </wp:positionV>
                <wp:extent cx="563270" cy="0"/>
                <wp:effectExtent l="0" t="76200" r="2730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AD952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93.25pt;margin-top:.75pt;width:44.3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114CC8B7" w14:textId="77777777" w:rsidR="00A25EB0" w:rsidRDefault="00A25EB0" w:rsidP="00693447">
      <w:pPr>
        <w:spacing w:after="0" w:line="240" w:lineRule="auto"/>
      </w:pPr>
    </w:p>
    <w:p w14:paraId="49BCDAEA" w14:textId="77777777" w:rsidR="00A25EB0" w:rsidRDefault="00A25EB0" w:rsidP="00693447">
      <w:pPr>
        <w:spacing w:after="0" w:line="240" w:lineRule="auto"/>
      </w:pPr>
    </w:p>
    <w:p w14:paraId="6D2712F4" w14:textId="6D6B5B91" w:rsidR="00A25EB0" w:rsidRDefault="00A7746A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6EC9F21" wp14:editId="4AA4B306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62EF7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110.25pt;margin-top:10.15pt;width:0;height:22.1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" strokecolor="black [3213]" strokeweight=".5pt">
                <v:stroke endarrow="block" joinstyle="miter"/>
              </v:shape>
            </w:pict>
          </mc:Fallback>
        </mc:AlternateContent>
      </w:r>
    </w:p>
    <w:p w14:paraId="0F0F1394" w14:textId="557EFF53" w:rsidR="00A25EB0" w:rsidRDefault="00BA580A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F0996A" wp14:editId="002EDE85">
                <wp:simplePos x="0" y="0"/>
                <wp:positionH relativeFrom="column">
                  <wp:posOffset>3057525</wp:posOffset>
                </wp:positionH>
                <wp:positionV relativeFrom="paragraph">
                  <wp:posOffset>116205</wp:posOffset>
                </wp:positionV>
                <wp:extent cx="1887220" cy="800100"/>
                <wp:effectExtent l="0" t="0" r="1778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800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D7CA" w14:textId="3EA0C439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</w:t>
                            </w:r>
                            <w:r w:rsidR="00A85C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*</w:t>
                            </w:r>
                            <w:r w:rsidR="009F5D8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*</w:t>
                            </w:r>
                          </w:p>
                          <w:p w14:paraId="47751116" w14:textId="3894A2F6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957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1A897F63" w14:textId="77777777" w:rsid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Based on tittle (n = 877)</w:t>
                            </w:r>
                          </w:p>
                          <w:p w14:paraId="0F672406" w14:textId="4A61871F" w:rsidR="00BA580A" w:rsidRP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Based on abstract (n = 8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0996A" id="Rectangle 4" o:spid="_x0000_s1030" style="position:absolute;margin-left:240.75pt;margin-top:9.15pt;width:148.6pt;height:6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" filled="f" strokecolor="black [3213]" strokeweight="1pt">
                <v:textbox>
                  <w:txbxContent>
                    <w:p w14:paraId="173AD7CA" w14:textId="3EA0C439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</w:t>
                      </w:r>
                      <w:r w:rsidR="00A85C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*</w:t>
                      </w:r>
                      <w:r w:rsidR="009F5D8B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*</w:t>
                      </w:r>
                    </w:p>
                    <w:p w14:paraId="47751116" w14:textId="3894A2F6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957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1A897F63" w14:textId="77777777" w:rsidR="00BA580A" w:rsidRDefault="00BA580A" w:rsidP="00BA580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Based on tittle (n = 877)</w:t>
                      </w:r>
                    </w:p>
                    <w:p w14:paraId="0F672406" w14:textId="4A61871F" w:rsidR="00BA580A" w:rsidRPr="00BA580A" w:rsidRDefault="00BA580A" w:rsidP="00BA580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Based on abstract (n = 80)</w:t>
                      </w:r>
                    </w:p>
                  </w:txbxContent>
                </v:textbox>
              </v:rect>
            </w:pict>
          </mc:Fallback>
        </mc:AlternateContent>
      </w:r>
    </w:p>
    <w:p w14:paraId="506ECED6" w14:textId="6F66CACD" w:rsidR="00A25EB0" w:rsidRDefault="00ED445B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8C9137" wp14:editId="79ABBB27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62978A" id="Straight Arrow Connector 15" o:spid="_x0000_s1026" type="#_x0000_t32" style="position:absolute;margin-left:193.2pt;margin-top:25.85pt;width:44.3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37AEA5" wp14:editId="6D0A8007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E732D" w14:textId="77777777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creened</w:t>
                            </w:r>
                          </w:p>
                          <w:p w14:paraId="2EF568A1" w14:textId="05B3FF32" w:rsidR="00560609" w:rsidRP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99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7AEA5" id="Rectangle 3" o:spid="_x0000_s1031" style="position:absolute;margin-left:44.05pt;margin-top:5.9pt;width:148.6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" filled="f" strokecolor="black [3213]" strokeweight="1pt">
                <v:textbox>
                  <w:txbxContent>
                    <w:p w14:paraId="56DE732D" w14:textId="77777777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creened</w:t>
                      </w:r>
                    </w:p>
                    <w:p w14:paraId="2EF568A1" w14:textId="05B3FF32" w:rsidR="00560609" w:rsidRP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995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601B8D1" w14:textId="77777777" w:rsidR="00A25EB0" w:rsidRDefault="00A25EB0" w:rsidP="00693447">
      <w:pPr>
        <w:spacing w:after="0" w:line="240" w:lineRule="auto"/>
      </w:pPr>
    </w:p>
    <w:p w14:paraId="4B1BF1EE" w14:textId="77777777" w:rsidR="00A25EB0" w:rsidRDefault="00A25EB0" w:rsidP="00693447">
      <w:pPr>
        <w:spacing w:after="0" w:line="240" w:lineRule="auto"/>
      </w:pPr>
    </w:p>
    <w:p w14:paraId="0A1D26A8" w14:textId="77777777" w:rsidR="00A25EB0" w:rsidRDefault="00A7746A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66BFCB1" wp14:editId="37C9E433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317630" id="Straight Arrow Connector 35" o:spid="_x0000_s1026" type="#_x0000_t32" style="position:absolute;margin-left:110.25pt;margin-top:7.85pt;width:0;height:22.1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</w:p>
    <w:p w14:paraId="1B60C3CA" w14:textId="5345FF52" w:rsidR="00A25EB0" w:rsidRDefault="00A25EB0" w:rsidP="00693447">
      <w:pPr>
        <w:spacing w:after="0" w:line="240" w:lineRule="auto"/>
      </w:pPr>
    </w:p>
    <w:p w14:paraId="6A43DE2B" w14:textId="69D48451" w:rsidR="00A25EB0" w:rsidRDefault="00A7746A" w:rsidP="00693447">
      <w:pPr>
        <w:spacing w:after="0" w:line="240" w:lineRule="auto"/>
      </w:pP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444075" wp14:editId="18E504E6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6142A8" w14:textId="77777777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sought for retrieval</w:t>
                            </w:r>
                          </w:p>
                          <w:p w14:paraId="6746E765" w14:textId="5DAA9111" w:rsidR="00560609" w:rsidRP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8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44075" id="Rectangle 5" o:spid="_x0000_s1032" style="position:absolute;margin-left:44.15pt;margin-top:3.75pt;width:148.6pt;height:4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" filled="f" strokecolor="black [3213]" strokeweight="1pt">
                <v:textbox>
                  <w:txbxContent>
                    <w:p w14:paraId="0D6142A8" w14:textId="77777777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sought for retrieval</w:t>
                      </w:r>
                    </w:p>
                    <w:p w14:paraId="6746E765" w14:textId="5DAA9111" w:rsidR="00560609" w:rsidRP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8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ADC2D0" wp14:editId="27CE314D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040C3" id="Straight Arrow Connector 16" o:spid="_x0000_s1026" type="#_x0000_t32" style="position:absolute;margin-left:193.95pt;margin-top:25.25pt;width:44.35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" strokecolor="black [3213]" strokeweight=".5pt">
                <v:stroke endarrow="block" joinstyle="miter"/>
              </v:shape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DC0DFD" wp14:editId="2C46105F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53C23" w14:textId="77777777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not retrieved</w:t>
                            </w:r>
                          </w:p>
                          <w:p w14:paraId="1DB0F304" w14:textId="0415FFE1" w:rsidR="00560609" w:rsidRP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C0DFD" id="Rectangle 6" o:spid="_x0000_s1033" style="position:absolute;margin-left:240.1pt;margin-top:5.25pt;width:148.6pt;height:41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" filled="f" strokecolor="black [3213]" strokeweight="1pt">
                <v:textbox>
                  <w:txbxContent>
                    <w:p w14:paraId="64153C23" w14:textId="77777777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not retrieved</w:t>
                      </w:r>
                    </w:p>
                    <w:p w14:paraId="1DB0F304" w14:textId="0415FFE1" w:rsidR="00560609" w:rsidRP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8AF03E4" w14:textId="1C43A318" w:rsidR="00A25EB0" w:rsidRDefault="00A25EB0" w:rsidP="00693447">
      <w:pPr>
        <w:spacing w:after="0" w:line="240" w:lineRule="auto"/>
      </w:pPr>
    </w:p>
    <w:p w14:paraId="7D352DB9" w14:textId="33696F8D" w:rsidR="00A25EB0" w:rsidRDefault="000415AD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7AAEFF" wp14:editId="79404062">
                <wp:simplePos x="0" y="0"/>
                <wp:positionH relativeFrom="column">
                  <wp:posOffset>-1160940</wp:posOffset>
                </wp:positionH>
                <wp:positionV relativeFrom="paragraph">
                  <wp:posOffset>140495</wp:posOffset>
                </wp:positionV>
                <wp:extent cx="2787335" cy="262890"/>
                <wp:effectExtent l="4763" t="0" r="18097" b="18098"/>
                <wp:wrapNone/>
                <wp:docPr id="32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CAB44" w14:textId="77777777" w:rsid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22C31982" w14:textId="77777777" w:rsidR="001502CF" w:rsidRPr="001502CF" w:rsidRDefault="001502CF" w:rsidP="001502C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AAEFF" id="Flowchart: Alternate Process 32" o:spid="_x0000_s1034" type="#_x0000_t176" style="position:absolute;margin-left:-91.4pt;margin-top:11.05pt;width:219.5pt;height:20.7pt;rotation:-9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" fillcolor="#9cc2e5 [1944]" strokecolor="black [3213]" strokeweight="1pt">
                <v:textbox>
                  <w:txbxContent>
                    <w:p w14:paraId="2D7CAB44" w14:textId="77777777" w:rsid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creening</w:t>
                      </w:r>
                    </w:p>
                    <w:p w14:paraId="22C31982" w14:textId="77777777" w:rsidR="001502CF" w:rsidRPr="001502CF" w:rsidRDefault="001502CF" w:rsidP="001502C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28019F" w14:textId="68313AEE" w:rsidR="00A25EB0" w:rsidRDefault="00A7746A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A8B276F" wp14:editId="43AEAF40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6A5675" id="Straight Arrow Connector 36" o:spid="_x0000_s1026" type="#_x0000_t32" style="position:absolute;margin-left:111pt;margin-top:4.45pt;width:0;height:22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25D334DD" w14:textId="3AB68F83" w:rsidR="00A25EB0" w:rsidRDefault="00A25EB0" w:rsidP="00693447">
      <w:pPr>
        <w:spacing w:after="0" w:line="240" w:lineRule="auto"/>
      </w:pPr>
    </w:p>
    <w:p w14:paraId="329FBEC1" w14:textId="24F9AD7E" w:rsidR="00A25EB0" w:rsidRDefault="00A7746A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FD1A2A" wp14:editId="19818E9F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40A61B" id="Straight Arrow Connector 17" o:spid="_x0000_s1026" type="#_x0000_t32" style="position:absolute;margin-left:195pt;margin-top:23.2pt;width:44.35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6BB765" wp14:editId="30676A58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15FEAF" w14:textId="77777777" w:rsid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assessed for eligibility</w:t>
                            </w:r>
                          </w:p>
                          <w:p w14:paraId="04D83F31" w14:textId="2240ECC1" w:rsidR="00560609" w:rsidRPr="00560609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8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BB765" id="Rectangle 8" o:spid="_x0000_s1035" style="position:absolute;margin-left:44.25pt;margin-top:1.05pt;width:148.6pt;height:41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" filled="f" strokecolor="black [3213]" strokeweight="1pt">
                <v:textbox>
                  <w:txbxContent>
                    <w:p w14:paraId="3615FEAF" w14:textId="77777777" w:rsid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assessed for eligibility</w:t>
                      </w:r>
                    </w:p>
                    <w:p w14:paraId="04D83F31" w14:textId="2240ECC1" w:rsidR="00560609" w:rsidRPr="00560609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8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6784D8" wp14:editId="406001E6">
                <wp:simplePos x="0" y="0"/>
                <wp:positionH relativeFrom="column">
                  <wp:posOffset>3057525</wp:posOffset>
                </wp:positionH>
                <wp:positionV relativeFrom="paragraph">
                  <wp:posOffset>10795</wp:posOffset>
                </wp:positionV>
                <wp:extent cx="1887220" cy="1133475"/>
                <wp:effectExtent l="0" t="0" r="1778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133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E8B3FA" w14:textId="77777777" w:rsidR="00BA580A" w:rsidRDefault="00560609" w:rsidP="00BA580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56060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excluded</w:t>
                            </w:r>
                            <w:r w:rsidR="000A0D1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16997DBE" w14:textId="6AB8CD2F" w:rsidR="00560609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bookmarkStart w:id="1" w:name="_Hlk115816746"/>
                            <w:bookmarkStart w:id="2" w:name="_Hlk115816747"/>
                            <w:bookmarkStart w:id="3" w:name="_Hlk115816749"/>
                            <w:bookmarkStart w:id="4" w:name="_Hlk115816750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Wrong study design </w:t>
                            </w:r>
                            <w:r w:rsidR="00560609" w:rsidRP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 w:rsidRP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 w:rsidR="00560609" w:rsidRP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222344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6</w:t>
                            </w:r>
                            <w:r w:rsidR="00560609" w:rsidRP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2E9B8620" w14:textId="0E294BFF" w:rsid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Wrong participants (n = </w:t>
                            </w:r>
                            <w:r w:rsidR="00871E1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8</w:t>
                            </w:r>
                            <w:bookmarkStart w:id="5" w:name="_GoBack"/>
                            <w:bookmarkEnd w:id="5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35A9633E" w14:textId="1BCE5828" w:rsid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Wrong outcomes (n = </w:t>
                            </w:r>
                            <w:r w:rsidR="00222344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9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18E732E3" w14:textId="0A6B19F0" w:rsidR="00BA580A" w:rsidRPr="00BA580A" w:rsidRDefault="00BA580A" w:rsidP="00BA58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thers (n = 3)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784D8" id="Rectangle 9" o:spid="_x0000_s1036" style="position:absolute;margin-left:240.75pt;margin-top:.85pt;width:148.6pt;height:8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" filled="f" strokecolor="black [3213]" strokeweight="1pt">
                <v:textbox>
                  <w:txbxContent>
                    <w:p w14:paraId="12E8B3FA" w14:textId="77777777" w:rsidR="00BA580A" w:rsidRDefault="00560609" w:rsidP="00BA580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560609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excluded</w:t>
                      </w:r>
                      <w:r w:rsidR="000A0D1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</w:p>
                    <w:p w14:paraId="16997DBE" w14:textId="6AB8CD2F" w:rsidR="00560609" w:rsidRDefault="00BA580A" w:rsidP="00BA58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bookmarkStart w:id="6" w:name="_Hlk115816746"/>
                      <w:bookmarkStart w:id="7" w:name="_Hlk115816747"/>
                      <w:bookmarkStart w:id="8" w:name="_Hlk115816749"/>
                      <w:bookmarkStart w:id="9" w:name="_Hlk115816750"/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Wrong study design </w:t>
                      </w:r>
                      <w:r w:rsidR="00560609" w:rsidRP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 w:rsidRP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 w:rsidR="00560609" w:rsidRP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222344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6</w:t>
                      </w:r>
                      <w:r w:rsidR="00560609" w:rsidRP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2E9B8620" w14:textId="0E294BFF" w:rsidR="00BA580A" w:rsidRDefault="00BA580A" w:rsidP="00BA58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Wrong participants (n = </w:t>
                      </w:r>
                      <w:r w:rsidR="00871E1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8</w:t>
                      </w:r>
                      <w:bookmarkStart w:id="10" w:name="_GoBack"/>
                      <w:bookmarkEnd w:id="10"/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35A9633E" w14:textId="1BCE5828" w:rsidR="00BA580A" w:rsidRDefault="00BA580A" w:rsidP="00BA58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Wrong outcomes (n = </w:t>
                      </w:r>
                      <w:r w:rsidR="00222344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9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  <w:p w14:paraId="18E732E3" w14:textId="0A6B19F0" w:rsidR="00BA580A" w:rsidRPr="00BA580A" w:rsidRDefault="00BA580A" w:rsidP="00BA58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426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thers (n = 3)</w:t>
                      </w:r>
                      <w:bookmarkEnd w:id="6"/>
                      <w:bookmarkEnd w:id="7"/>
                      <w:bookmarkEnd w:id="8"/>
                      <w:bookmarkEnd w:id="9"/>
                    </w:p>
                  </w:txbxContent>
                </v:textbox>
              </v:rect>
            </w:pict>
          </mc:Fallback>
        </mc:AlternateContent>
      </w:r>
    </w:p>
    <w:p w14:paraId="3565BBFE" w14:textId="1EBB8E02" w:rsidR="00A25EB0" w:rsidRDefault="00A25EB0" w:rsidP="00693447">
      <w:pPr>
        <w:spacing w:after="0" w:line="240" w:lineRule="auto"/>
      </w:pPr>
    </w:p>
    <w:p w14:paraId="1AE9DCDD" w14:textId="77777777" w:rsidR="00A25EB0" w:rsidRDefault="00A25EB0" w:rsidP="00693447">
      <w:pPr>
        <w:spacing w:after="0" w:line="240" w:lineRule="auto"/>
      </w:pPr>
    </w:p>
    <w:p w14:paraId="18CAB8BE" w14:textId="55BDA6A0" w:rsidR="00A25EB0" w:rsidRDefault="00DB1940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1891119" wp14:editId="67AE2482">
                <wp:simplePos x="0" y="0"/>
                <wp:positionH relativeFrom="column">
                  <wp:posOffset>1400861</wp:posOffset>
                </wp:positionH>
                <wp:positionV relativeFrom="paragraph">
                  <wp:posOffset>29667</wp:posOffset>
                </wp:positionV>
                <wp:extent cx="0" cy="746151"/>
                <wp:effectExtent l="76200" t="0" r="57150" b="539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99F6D3" id="Straight Arrow Connector 19" o:spid="_x0000_s1026" type="#_x0000_t32" style="position:absolute;margin-left:110.3pt;margin-top:2.35pt;width:0;height:5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" strokecolor="black [3213]" strokeweight=".5pt">
                <v:stroke endarrow="block" joinstyle="miter"/>
              </v:shape>
            </w:pict>
          </mc:Fallback>
        </mc:AlternateContent>
      </w:r>
    </w:p>
    <w:p w14:paraId="341E1C2D" w14:textId="77777777" w:rsidR="00A25EB0" w:rsidRDefault="00A25EB0" w:rsidP="00693447">
      <w:pPr>
        <w:spacing w:after="0" w:line="240" w:lineRule="auto"/>
      </w:pPr>
    </w:p>
    <w:p w14:paraId="022BCB4F" w14:textId="77777777" w:rsidR="00A25EB0" w:rsidRDefault="00A25EB0" w:rsidP="00693447">
      <w:pPr>
        <w:spacing w:after="0" w:line="240" w:lineRule="auto"/>
      </w:pPr>
    </w:p>
    <w:p w14:paraId="65234AD2" w14:textId="77777777" w:rsidR="00A25EB0" w:rsidRDefault="00A25EB0" w:rsidP="00693447">
      <w:pPr>
        <w:spacing w:after="0" w:line="240" w:lineRule="auto"/>
      </w:pPr>
    </w:p>
    <w:p w14:paraId="15FA522E" w14:textId="77777777" w:rsidR="00A25EB0" w:rsidRDefault="00DB1940" w:rsidP="00693447">
      <w:pPr>
        <w:spacing w:after="0" w:line="240" w:lineRule="auto"/>
      </w:pPr>
      <w:r w:rsidRPr="00560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57DE69" wp14:editId="2AFC38B0">
                <wp:simplePos x="0" y="0"/>
                <wp:positionH relativeFrom="column">
                  <wp:posOffset>540385</wp:posOffset>
                </wp:positionH>
                <wp:positionV relativeFrom="paragraph">
                  <wp:posOffset>110795</wp:posOffset>
                </wp:positionV>
                <wp:extent cx="1887220" cy="7239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A85C1" w14:textId="77777777" w:rsidR="000F209F" w:rsidRDefault="000F209F" w:rsidP="000F209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tudies included in review</w:t>
                            </w:r>
                          </w:p>
                          <w:p w14:paraId="44F3165F" w14:textId="3495510D" w:rsidR="000F209F" w:rsidRPr="00560609" w:rsidRDefault="000F209F" w:rsidP="000F209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E662A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= </w:t>
                            </w:r>
                            <w:r w:rsidR="00BA580A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1</w:t>
                            </w:r>
                            <w:r w:rsidR="00351345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7DE69" id="Rectangle 13" o:spid="_x0000_s1037" style="position:absolute;margin-left:42.55pt;margin-top:8.7pt;width:148.6pt;height:5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" filled="f" strokecolor="black [3213]" strokeweight="1pt">
                <v:textbox>
                  <w:txbxContent>
                    <w:p w14:paraId="6ACA85C1" w14:textId="77777777" w:rsidR="000F209F" w:rsidRDefault="000F209F" w:rsidP="000F209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tudies included in review</w:t>
                      </w:r>
                    </w:p>
                    <w:p w14:paraId="44F3165F" w14:textId="3495510D" w:rsidR="000F209F" w:rsidRPr="00560609" w:rsidRDefault="000F209F" w:rsidP="000F209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E662AF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= </w:t>
                      </w:r>
                      <w:r w:rsidR="00BA580A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1</w:t>
                      </w:r>
                      <w:r w:rsidR="00351345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F2F6ACE" w14:textId="79FC432F" w:rsidR="00A25EB0" w:rsidRDefault="000415AD" w:rsidP="0069344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1789E9" wp14:editId="38637E56">
                <wp:simplePos x="0" y="0"/>
                <wp:positionH relativeFrom="column">
                  <wp:posOffset>-133509</wp:posOffset>
                </wp:positionH>
                <wp:positionV relativeFrom="paragraph">
                  <wp:posOffset>170656</wp:posOffset>
                </wp:positionV>
                <wp:extent cx="764223" cy="262890"/>
                <wp:effectExtent l="2858" t="0" r="20002" b="20003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7C95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789E9" id="Flowchart: Alternate Process 33" o:spid="_x0000_s1038" type="#_x0000_t176" style="position:absolute;margin-left:-10.5pt;margin-top:13.45pt;width:60.2pt;height:20.7pt;rotation:-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" fillcolor="#9cc2e5 [1944]" strokecolor="black [3213]" strokeweight="1pt">
                <v:textbox>
                  <w:txbxContent>
                    <w:p w14:paraId="7C6C7C95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19212E3D" w14:textId="4767F3AE" w:rsidR="00A25EB0" w:rsidRDefault="00A25EB0" w:rsidP="00693447">
      <w:pPr>
        <w:spacing w:after="0" w:line="240" w:lineRule="auto"/>
      </w:pPr>
    </w:p>
    <w:p w14:paraId="28F7A5FD" w14:textId="77777777" w:rsidR="00A25EB0" w:rsidRDefault="00A25EB0" w:rsidP="00693447">
      <w:pPr>
        <w:spacing w:after="0" w:line="240" w:lineRule="auto"/>
      </w:pPr>
    </w:p>
    <w:bookmarkEnd w:id="0"/>
    <w:p w14:paraId="3FA7ADDB" w14:textId="77777777" w:rsidR="00A25EB0" w:rsidRDefault="00A25EB0" w:rsidP="00693447">
      <w:pPr>
        <w:spacing w:after="0" w:line="240" w:lineRule="auto"/>
      </w:pPr>
    </w:p>
    <w:p w14:paraId="2F2C8900" w14:textId="77777777" w:rsidR="00E00A7E" w:rsidRPr="00025260" w:rsidRDefault="00E00A7E" w:rsidP="003709ED">
      <w:pPr>
        <w:pStyle w:val="CommentText"/>
        <w:rPr>
          <w:rFonts w:ascii="Arial" w:hAnsi="Arial" w:cs="Arial"/>
          <w:sz w:val="18"/>
          <w:szCs w:val="18"/>
        </w:rPr>
      </w:pPr>
    </w:p>
    <w:sectPr w:rsidR="00E00A7E" w:rsidRPr="00025260" w:rsidSect="0015239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B7188" w14:textId="77777777" w:rsidR="00455B54" w:rsidRDefault="00455B54" w:rsidP="001502CF">
      <w:pPr>
        <w:spacing w:after="0" w:line="240" w:lineRule="auto"/>
      </w:pPr>
      <w:r>
        <w:separator/>
      </w:r>
    </w:p>
  </w:endnote>
  <w:endnote w:type="continuationSeparator" w:id="0">
    <w:p w14:paraId="1EE5115C" w14:textId="77777777" w:rsidR="00455B54" w:rsidRDefault="00455B54" w:rsidP="00150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34040" w14:textId="77777777" w:rsidR="00455B54" w:rsidRDefault="00455B54" w:rsidP="001502CF">
      <w:pPr>
        <w:spacing w:after="0" w:line="240" w:lineRule="auto"/>
      </w:pPr>
      <w:r>
        <w:separator/>
      </w:r>
    </w:p>
  </w:footnote>
  <w:footnote w:type="continuationSeparator" w:id="0">
    <w:p w14:paraId="4E92B883" w14:textId="77777777" w:rsidR="00455B54" w:rsidRDefault="00455B54" w:rsidP="00150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B9888" w14:textId="509DAE6E" w:rsidR="00A85C0A" w:rsidRPr="00ED445B" w:rsidRDefault="00A85C0A" w:rsidP="00ED445B">
    <w:pPr>
      <w:spacing w:after="0" w:line="240" w:lineRule="auto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474CB6"/>
    <w:multiLevelType w:val="hybridMultilevel"/>
    <w:tmpl w:val="1CC660C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36708"/>
    <w:multiLevelType w:val="hybridMultilevel"/>
    <w:tmpl w:val="7DC21CF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648FD"/>
    <w:multiLevelType w:val="hybridMultilevel"/>
    <w:tmpl w:val="AC82AAA2"/>
    <w:lvl w:ilvl="0" w:tplc="51F6BB1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zA3NjUysDQxMLNU0lEKTi0uzszPAykwrAUA7+Ua7CwAAAA="/>
  </w:docVars>
  <w:rsids>
    <w:rsidRoot w:val="009C62CB"/>
    <w:rsid w:val="0000229C"/>
    <w:rsid w:val="0000264C"/>
    <w:rsid w:val="00025260"/>
    <w:rsid w:val="000415AD"/>
    <w:rsid w:val="00062027"/>
    <w:rsid w:val="000721D6"/>
    <w:rsid w:val="000A0D15"/>
    <w:rsid w:val="000B7F3B"/>
    <w:rsid w:val="000F209F"/>
    <w:rsid w:val="00101541"/>
    <w:rsid w:val="00115F36"/>
    <w:rsid w:val="001350DF"/>
    <w:rsid w:val="001502CF"/>
    <w:rsid w:val="0015239F"/>
    <w:rsid w:val="0018236E"/>
    <w:rsid w:val="001E371A"/>
    <w:rsid w:val="00222344"/>
    <w:rsid w:val="00243932"/>
    <w:rsid w:val="002B6F66"/>
    <w:rsid w:val="002E1B9C"/>
    <w:rsid w:val="0035066B"/>
    <w:rsid w:val="00351345"/>
    <w:rsid w:val="003709ED"/>
    <w:rsid w:val="00400687"/>
    <w:rsid w:val="00444279"/>
    <w:rsid w:val="00455B54"/>
    <w:rsid w:val="00480450"/>
    <w:rsid w:val="004A07CB"/>
    <w:rsid w:val="004E6D06"/>
    <w:rsid w:val="0050648F"/>
    <w:rsid w:val="00560609"/>
    <w:rsid w:val="00592C18"/>
    <w:rsid w:val="005A0614"/>
    <w:rsid w:val="005C562D"/>
    <w:rsid w:val="005D591C"/>
    <w:rsid w:val="005E00A3"/>
    <w:rsid w:val="00693447"/>
    <w:rsid w:val="00694AB5"/>
    <w:rsid w:val="00757902"/>
    <w:rsid w:val="007A6049"/>
    <w:rsid w:val="007C36DE"/>
    <w:rsid w:val="007F146A"/>
    <w:rsid w:val="00827301"/>
    <w:rsid w:val="00871E1A"/>
    <w:rsid w:val="008F23FC"/>
    <w:rsid w:val="008F6824"/>
    <w:rsid w:val="00960F04"/>
    <w:rsid w:val="009A5F2C"/>
    <w:rsid w:val="009C62CB"/>
    <w:rsid w:val="009E2DB7"/>
    <w:rsid w:val="009E47DB"/>
    <w:rsid w:val="009F5D8B"/>
    <w:rsid w:val="00A25EB0"/>
    <w:rsid w:val="00A7746A"/>
    <w:rsid w:val="00A808ED"/>
    <w:rsid w:val="00A85C0A"/>
    <w:rsid w:val="00A86EB2"/>
    <w:rsid w:val="00AC317F"/>
    <w:rsid w:val="00B1263E"/>
    <w:rsid w:val="00B654BD"/>
    <w:rsid w:val="00BA580A"/>
    <w:rsid w:val="00BB43D4"/>
    <w:rsid w:val="00BF3D13"/>
    <w:rsid w:val="00BF5440"/>
    <w:rsid w:val="00C40C8C"/>
    <w:rsid w:val="00C73533"/>
    <w:rsid w:val="00CD02C1"/>
    <w:rsid w:val="00D65E3F"/>
    <w:rsid w:val="00DB1940"/>
    <w:rsid w:val="00DB2B46"/>
    <w:rsid w:val="00E00A7E"/>
    <w:rsid w:val="00E662AF"/>
    <w:rsid w:val="00E734EB"/>
    <w:rsid w:val="00ED445B"/>
    <w:rsid w:val="00ED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A112A6"/>
  <w15:chartTrackingRefBased/>
  <w15:docId w15:val="{1D027E08-3C72-4DEA-90B8-6E4FFC35E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2CF"/>
  </w:style>
  <w:style w:type="paragraph" w:styleId="Footer">
    <w:name w:val="footer"/>
    <w:basedOn w:val="Normal"/>
    <w:link w:val="Footer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2CF"/>
  </w:style>
  <w:style w:type="paragraph" w:styleId="BalloonText">
    <w:name w:val="Balloon Text"/>
    <w:basedOn w:val="Normal"/>
    <w:link w:val="BalloonTextChar"/>
    <w:uiPriority w:val="99"/>
    <w:semiHidden/>
    <w:unhideWhenUsed/>
    <w:rsid w:val="00A85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C0A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5C0A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5C0A"/>
    <w:rPr>
      <w:rFonts w:eastAsiaTheme="minorEastAsia"/>
      <w:sz w:val="20"/>
      <w:szCs w:val="20"/>
      <w:lang w:eastAsia="zh-CN"/>
    </w:rPr>
  </w:style>
  <w:style w:type="paragraph" w:customStyle="1" w:styleId="Default">
    <w:name w:val="Default"/>
    <w:rsid w:val="00E00A7E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E00A7E"/>
    <w:rPr>
      <w:rFonts w:cs="Times New Roman"/>
      <w:color w:val="auto"/>
    </w:rPr>
  </w:style>
  <w:style w:type="character" w:styleId="Hyperlink">
    <w:name w:val="Hyperlink"/>
    <w:rsid w:val="001E371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A5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ge</dc:creator>
  <cp:keywords/>
  <dc:description/>
  <cp:lastModifiedBy>Ahila Meliana</cp:lastModifiedBy>
  <cp:revision>4</cp:revision>
  <dcterms:created xsi:type="dcterms:W3CDTF">2022-10-06T00:48:00Z</dcterms:created>
  <dcterms:modified xsi:type="dcterms:W3CDTF">2022-10-07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325c43a27a7b86d8a118fbbf722d4cb7161887c2df057395887096aad62380</vt:lpwstr>
  </property>
</Properties>
</file>